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D11605" w14:textId="455925AB" w:rsidR="00BF1A62" w:rsidRPr="002655B7" w:rsidRDefault="00BF1A62">
      <w:pPr>
        <w:rPr>
          <w:rFonts w:ascii="Times New Roman" w:hAnsi="Times New Roman"/>
          <w:lang w:val="en-GB"/>
        </w:rPr>
      </w:pPr>
      <w:bookmarkStart w:id="0" w:name="_GoBack"/>
      <w:bookmarkEnd w:id="0"/>
      <w:r w:rsidRPr="002655B7">
        <w:rPr>
          <w:rFonts w:ascii="Times New Roman" w:hAnsi="Times New Roman"/>
          <w:lang w:val="en-GB"/>
        </w:rPr>
        <w:t xml:space="preserve">Supplementary </w:t>
      </w:r>
      <w:r w:rsidR="0057544A">
        <w:rPr>
          <w:rFonts w:ascii="Times New Roman" w:hAnsi="Times New Roman"/>
          <w:szCs w:val="20"/>
          <w:lang w:val="en-GB"/>
        </w:rPr>
        <w:t>T</w:t>
      </w:r>
      <w:r w:rsidRPr="00B6718E">
        <w:rPr>
          <w:rFonts w:ascii="Times New Roman" w:hAnsi="Times New Roman"/>
          <w:szCs w:val="20"/>
          <w:lang w:val="en-GB"/>
        </w:rPr>
        <w:t>able</w:t>
      </w:r>
      <w:r w:rsidRPr="002655B7">
        <w:rPr>
          <w:rFonts w:ascii="Times New Roman" w:hAnsi="Times New Roman"/>
          <w:lang w:val="en-GB"/>
        </w:rPr>
        <w:t xml:space="preserve"> </w:t>
      </w:r>
      <w:r w:rsidR="0009237B">
        <w:rPr>
          <w:rFonts w:ascii="Times New Roman" w:hAnsi="Times New Roman"/>
          <w:lang w:val="en-GB"/>
        </w:rPr>
        <w:t>S</w:t>
      </w:r>
      <w:r w:rsidRPr="002655B7">
        <w:rPr>
          <w:rFonts w:ascii="Times New Roman" w:hAnsi="Times New Roman"/>
          <w:lang w:val="en-GB"/>
        </w:rPr>
        <w:t>1. Clinicopathologic characteristics of the baseline group and validation group</w:t>
      </w:r>
    </w:p>
    <w:tbl>
      <w:tblPr>
        <w:tblW w:w="706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740"/>
        <w:gridCol w:w="1080"/>
        <w:gridCol w:w="1080"/>
        <w:gridCol w:w="1080"/>
        <w:gridCol w:w="1080"/>
      </w:tblGrid>
      <w:tr w:rsidR="00BF1A62" w:rsidRPr="00443AFF" w14:paraId="5827EC6B" w14:textId="77777777" w:rsidTr="00BF1A62">
        <w:trPr>
          <w:trHeight w:val="345"/>
        </w:trPr>
        <w:tc>
          <w:tcPr>
            <w:tcW w:w="2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6A7C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　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EDDE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　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B3964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　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98CD7A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　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0F973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　</w:t>
            </w:r>
          </w:p>
        </w:tc>
      </w:tr>
      <w:tr w:rsidR="00BF1A62" w:rsidRPr="00443AFF" w14:paraId="5A72DBEB" w14:textId="77777777" w:rsidTr="00BF1A62">
        <w:trPr>
          <w:trHeight w:val="345"/>
        </w:trPr>
        <w:tc>
          <w:tcPr>
            <w:tcW w:w="2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A5B8D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　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B1B0A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Baseline group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D2E39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Validation group</w:t>
            </w:r>
          </w:p>
        </w:tc>
      </w:tr>
      <w:tr w:rsidR="00BF1A62" w:rsidRPr="00443AFF" w14:paraId="72CB5DEC" w14:textId="77777777" w:rsidTr="00BF1A62">
        <w:trPr>
          <w:trHeight w:val="345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BB71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432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5AC1D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Residual nodal disease</w:t>
            </w:r>
          </w:p>
        </w:tc>
      </w:tr>
      <w:tr w:rsidR="00BF1A62" w:rsidRPr="00443AFF" w14:paraId="3149064C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F1A7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86C67" w14:textId="2656A1D8" w:rsidR="00BF1A62" w:rsidRPr="002655B7" w:rsidRDefault="00DD13FA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N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38568" w14:textId="77B4F5CD" w:rsidR="00BF1A62" w:rsidRPr="002655B7" w:rsidRDefault="00DD13FA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Y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1C664" w14:textId="2A7DD48F" w:rsidR="00BF1A62" w:rsidRPr="002655B7" w:rsidRDefault="00DD13FA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N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BB79" w14:textId="753F3D71" w:rsidR="00BF1A62" w:rsidRPr="002655B7" w:rsidRDefault="00DD13FA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Y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es</w:t>
            </w:r>
          </w:p>
        </w:tc>
      </w:tr>
      <w:tr w:rsidR="00BF1A62" w:rsidRPr="00443AFF" w14:paraId="39732EDB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3565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Ag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350E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42C0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8D3A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D0E8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359FA081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94AE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&lt;50 year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BFE8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42 (66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03CC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09 (64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7D5C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9 (70.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07A4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5 (46.1)</w:t>
            </w:r>
          </w:p>
        </w:tc>
      </w:tr>
      <w:tr w:rsidR="00BF1A62" w:rsidRPr="00443AFF" w14:paraId="4E4FCDE9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D3CD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≥50 year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4FFD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3 (34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7CA3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0 (35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5D4D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9 (29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3C1D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1 (53.9)</w:t>
            </w:r>
          </w:p>
        </w:tc>
      </w:tr>
      <w:tr w:rsidR="00BF1A62" w:rsidRPr="00443AFF" w14:paraId="03D49FC0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B5310" w14:textId="0DBDE5A9" w:rsidR="00BF1A62" w:rsidRPr="002655B7" w:rsidRDefault="00DD13FA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N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umber</w:t>
            </w:r>
            <w:r w:rsidR="00BF1A62"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 of positive SLN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E6A7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77FB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C897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8F12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5F7B8B71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1460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8DDC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23 (57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1D81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7 ( 39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BC34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2 (63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0056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2 (42.1)</w:t>
            </w:r>
          </w:p>
        </w:tc>
      </w:tr>
      <w:tr w:rsidR="00BF1A62" w:rsidRPr="00443AFF" w14:paraId="3012924C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15E2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5811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2 (33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2C6A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2 (42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2CF4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4 (34.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6986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5 (32.9)</w:t>
            </w:r>
          </w:p>
        </w:tc>
      </w:tr>
      <w:tr w:rsidR="00BF1A62" w:rsidRPr="00443AFF" w14:paraId="07E70734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33B7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CED2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0 (9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5EA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0 (17.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6587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2 (2.0)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D2D7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9 (25.0)</w:t>
            </w:r>
          </w:p>
        </w:tc>
      </w:tr>
      <w:tr w:rsidR="00BF1A62" w:rsidRPr="00443AFF" w14:paraId="6278A9D2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C13DB" w14:textId="713B60A7" w:rsidR="00BF1A62" w:rsidRPr="002655B7" w:rsidRDefault="00DD13FA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I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nvasion</w:t>
            </w:r>
            <w:r w:rsidR="00BF1A62"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 depth of SLN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29AB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63660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0B6E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56DF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7738A626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7B840" w14:textId="488B0FEA" w:rsidR="00BF1A62" w:rsidRPr="002655B7" w:rsidRDefault="0009237B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M</w:t>
            </w:r>
            <w:r w:rsidR="00BF1A62"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ean</w:t>
            </w:r>
            <w:r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 </w:t>
            </w:r>
            <w:r w:rsidR="00BF1A62"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(mm) ± S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45CB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.14 ± 2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5E72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.60 ± 3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14A4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.24 ± 2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BB62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.68 ± 3.9</w:t>
            </w:r>
          </w:p>
        </w:tc>
      </w:tr>
      <w:tr w:rsidR="00BF1A62" w:rsidRPr="00443AFF" w14:paraId="67FB31E1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AFCC9" w14:textId="0DBF0AF1" w:rsidR="00BF1A62" w:rsidRPr="002655B7" w:rsidRDefault="00DD13FA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N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umber</w:t>
            </w:r>
            <w:r w:rsidR="00BF1A62"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 of frozen SLN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083F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33F2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A52E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BF17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1E7E7100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561C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5BFE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 (3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EDC60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4 (8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92D3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0 (0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83E6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 (6.6)</w:t>
            </w:r>
          </w:p>
        </w:tc>
      </w:tr>
      <w:tr w:rsidR="00BF1A62" w:rsidRPr="00443AFF" w14:paraId="117F5D7B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1CB5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2A73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1 (9.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6B8E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3 (13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F9B5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8 (8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CE92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6 (21.1)</w:t>
            </w:r>
          </w:p>
        </w:tc>
      </w:tr>
      <w:tr w:rsidR="00BF1A62" w:rsidRPr="00443AFF" w14:paraId="01633F61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1F22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2B50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48 (22.3)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8291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7 (21.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CEC6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6 (16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653A2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7 (22.4)</w:t>
            </w:r>
          </w:p>
        </w:tc>
      </w:tr>
      <w:tr w:rsidR="00BF1A62" w:rsidRPr="00443AFF" w14:paraId="5E567668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3115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C99F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9 (18.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C2F0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9 (17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4777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2 (32.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7968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6 (21.1)</w:t>
            </w:r>
          </w:p>
        </w:tc>
      </w:tr>
      <w:tr w:rsidR="00BF1A62" w:rsidRPr="00443AFF" w14:paraId="6E3BC59F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96AE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78BD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8 (27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D9CF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0 (23.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B76F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5 (25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097CA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2 (15.8)</w:t>
            </w:r>
          </w:p>
        </w:tc>
      </w:tr>
      <w:tr w:rsidR="00BF1A62" w:rsidRPr="00443AFF" w14:paraId="13B2DB63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9492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8B96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2 (10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CB85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0 (11.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9F13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2 (12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6FF7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 (6.6)</w:t>
            </w:r>
          </w:p>
        </w:tc>
      </w:tr>
      <w:tr w:rsidR="00BF1A62" w:rsidRPr="00443AFF" w14:paraId="6CA66423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1B2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8F410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6 (7.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80EA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 (3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7452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 (4.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5E31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 (3.9)</w:t>
            </w:r>
          </w:p>
        </w:tc>
      </w:tr>
      <w:tr w:rsidR="00BF1A62" w:rsidRPr="00443AFF" w14:paraId="71B203E6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C910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5364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 (0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00F1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 (0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0DD1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 (1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FC55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 (2.6)</w:t>
            </w:r>
          </w:p>
        </w:tc>
      </w:tr>
      <w:tr w:rsidR="00BF1A62" w:rsidRPr="00443AFF" w14:paraId="785A7F40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C8D5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6DC9A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 (0.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A014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0 (0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FA18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ㅡ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4ED2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ㅡ</w:t>
            </w:r>
          </w:p>
        </w:tc>
      </w:tr>
      <w:tr w:rsidR="00BF1A62" w:rsidRPr="00443AFF" w14:paraId="355A8DA8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0C02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83C0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 (0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4E58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0 (0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5B92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ㅡ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D73A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ㅡ</w:t>
            </w:r>
          </w:p>
        </w:tc>
      </w:tr>
      <w:tr w:rsidR="00BF1A62" w:rsidRPr="00443AFF" w14:paraId="495A0EA7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94483" w14:textId="2475ABC9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Tumor</w:t>
            </w: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 grad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657A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DFB2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A1F8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855A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10F7F442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0FE9A" w14:textId="0544EFD3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G1/</w:t>
            </w:r>
            <w:r w:rsidR="00A13DE8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G</w:t>
            </w:r>
            <w:r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41CE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66 (77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BF2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47 (87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F720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6 (77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6B8A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7 (88.2)</w:t>
            </w:r>
          </w:p>
        </w:tc>
      </w:tr>
      <w:tr w:rsidR="00BF1A62" w:rsidRPr="00443AFF" w14:paraId="44F1B7D3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243E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G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743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9 (22.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A9C9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2 (13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66BC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2 (22.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951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9 (11.8)</w:t>
            </w:r>
          </w:p>
        </w:tc>
      </w:tr>
      <w:tr w:rsidR="00BF1A62" w:rsidRPr="00443AFF" w14:paraId="483B2EE0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5E81B" w14:textId="6B80EB4F" w:rsidR="00BF1A62" w:rsidRPr="002655B7" w:rsidRDefault="0009237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E</w:t>
            </w:r>
            <w:r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strogen</w:t>
            </w: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 </w:t>
            </w:r>
            <w:r w:rsidR="00471378">
              <w:rPr>
                <w:rFonts w:ascii="Times New Roman" w:hAnsi="Times New Roman"/>
                <w:color w:val="000000"/>
                <w:kern w:val="0"/>
                <w:lang w:val="en-GB"/>
              </w:rPr>
              <w:t>r</w:t>
            </w:r>
            <w:r w:rsidR="00471378"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ecepto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60E1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7E16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FCE3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7EA7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7CDF3655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21813" w14:textId="4DD72828" w:rsidR="00BF1A62" w:rsidRPr="002655B7" w:rsidRDefault="00A13DE8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N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egativ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25C6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4 (25.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C56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2 (13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1A0F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9 (19.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7EA9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3 (17.1)</w:t>
            </w:r>
          </w:p>
        </w:tc>
      </w:tr>
      <w:tr w:rsidR="00BF1A62" w:rsidRPr="00443AFF" w14:paraId="24F4DBF7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463C7" w14:textId="522C6743" w:rsidR="00BF1A62" w:rsidRPr="002655B7" w:rsidRDefault="00A13DE8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P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ositive</w:t>
            </w:r>
            <w:r w:rsidR="00BF1A62"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4775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61 (74.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46C8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47 (87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52C6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9 (80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604D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3 (82.9)</w:t>
            </w:r>
          </w:p>
        </w:tc>
      </w:tr>
      <w:tr w:rsidR="00BF1A62" w:rsidRPr="00443AFF" w14:paraId="1CB6B11B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75231" w14:textId="0C82624A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Progesterone </w:t>
            </w:r>
            <w:r w:rsidR="00A13DE8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r</w:t>
            </w:r>
            <w:r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ecepto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91C3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CFBF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C231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A8E0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66CF6AC6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50C23" w14:textId="01016869" w:rsidR="00BF1A62" w:rsidRPr="002655B7" w:rsidRDefault="00A13DE8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N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egativ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F5E7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83 (38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7436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2 (24.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1E0A0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6 (36.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3068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6 (34.2)</w:t>
            </w:r>
          </w:p>
        </w:tc>
      </w:tr>
      <w:tr w:rsidR="00BF1A62" w:rsidRPr="00443AFF" w14:paraId="42D15244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00B11" w14:textId="2E0F281D" w:rsidR="00BF1A62" w:rsidRPr="002655B7" w:rsidRDefault="00A13DE8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P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ositive</w:t>
            </w:r>
            <w:r w:rsidR="00BF1A62"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55C8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32 (61.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C4AB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27 (75.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135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2 (63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FEDC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0 (65.8)</w:t>
            </w:r>
          </w:p>
        </w:tc>
      </w:tr>
      <w:tr w:rsidR="00BF1A62" w:rsidRPr="00443AFF" w14:paraId="19E23BC9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DE14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HER2 statu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85430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25E6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D3CC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1C5E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6900AC73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C5415" w14:textId="16829B35" w:rsidR="00BF1A62" w:rsidRPr="002655B7" w:rsidRDefault="00A13DE8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N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egativ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256B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62 (75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6517A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36 (80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06D5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9 (80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083E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0 (78.9)</w:t>
            </w:r>
          </w:p>
        </w:tc>
      </w:tr>
      <w:tr w:rsidR="00BF1A62" w:rsidRPr="00443AFF" w14:paraId="415C4E8B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4A3D3" w14:textId="2B8907D9" w:rsidR="00BF1A62" w:rsidRPr="002655B7" w:rsidRDefault="00A13DE8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P</w:t>
            </w:r>
            <w:r w:rsidR="00BF1A62"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ositive</w:t>
            </w:r>
            <w:r w:rsidR="00BF1A62"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DACA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3 (24.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0B5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3 (19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1A4F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9 (19.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2315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6 (21.1)</w:t>
            </w:r>
          </w:p>
        </w:tc>
      </w:tr>
      <w:tr w:rsidR="00BF1A62" w:rsidRPr="00443AFF" w14:paraId="0565A949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E0636" w14:textId="42FEEBE2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Biological </w:t>
            </w:r>
            <w:r w:rsidR="00A13DE8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s</w:t>
            </w:r>
            <w:r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ubtyp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105A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3C9AA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C565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97B22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7CEDA6B5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C1882" w14:textId="48AC095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HR+/HER2-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4F58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36 (63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7F7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24 (73.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27A8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3 (64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4654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6 (73.7)</w:t>
            </w:r>
          </w:p>
        </w:tc>
      </w:tr>
      <w:tr w:rsidR="00BF1A62" w:rsidRPr="00443AFF" w14:paraId="12199DE2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1791F" w14:textId="0AEF34A9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HR+/HER2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06E6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5 (11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864F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4 (14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779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6 (16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A00B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 (9.2)</w:t>
            </w:r>
          </w:p>
        </w:tc>
      </w:tr>
      <w:tr w:rsidR="00BF1A62" w:rsidRPr="00443AFF" w14:paraId="5F357B3C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AAC2F" w14:textId="1A5AE490" w:rsidR="00BF1A62" w:rsidRPr="002655B7" w:rsidRDefault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lastRenderedPageBreak/>
              <w:t>HR</w:t>
            </w:r>
            <w:r w:rsidR="00471378">
              <w:rPr>
                <w:rFonts w:ascii="Times New Roman" w:hAnsi="Times New Roman"/>
                <w:color w:val="000000"/>
                <w:kern w:val="0"/>
                <w:lang w:val="en-GB"/>
              </w:rPr>
              <w:t>−</w:t>
            </w:r>
            <w:r w:rsidR="00471378"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/</w:t>
            </w: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HER2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C730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7 (12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637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8 (4.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26002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 (3.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A2B22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 (7.9)</w:t>
            </w:r>
          </w:p>
        </w:tc>
      </w:tr>
      <w:tr w:rsidR="00BF1A62" w:rsidRPr="00443AFF" w14:paraId="19BB18C7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59C5E" w14:textId="768352E9" w:rsidR="00BF1A62" w:rsidRPr="002655B7" w:rsidRDefault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HR</w:t>
            </w:r>
            <w:r w:rsidR="00471378">
              <w:rPr>
                <w:rFonts w:ascii="Times New Roman" w:hAnsi="Times New Roman"/>
                <w:color w:val="000000"/>
                <w:kern w:val="0"/>
                <w:lang w:val="en-GB"/>
              </w:rPr>
              <w:t>−</w:t>
            </w:r>
            <w:r w:rsidR="00471378"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/</w:t>
            </w: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HER2-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C8762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7 (12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28E2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3 (7.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40F9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6 (16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6C7C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 (9.2)</w:t>
            </w:r>
          </w:p>
        </w:tc>
      </w:tr>
      <w:tr w:rsidR="00BF1A62" w:rsidRPr="00443AFF" w14:paraId="73EFCFEA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24AF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Initial T stag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697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54A4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07C2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7107A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3CE5CF08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83BA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5EC1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0 (9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FB19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2 (7.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D736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2 (12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220E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0 (13.2)</w:t>
            </w:r>
          </w:p>
        </w:tc>
      </w:tr>
      <w:tr w:rsidR="00BF1A62" w:rsidRPr="00443AFF" w14:paraId="318DF3FE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442D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42EC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45 (67.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2925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00 (59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8AA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3 (64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4B0C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6 (60.5)</w:t>
            </w:r>
          </w:p>
        </w:tc>
      </w:tr>
      <w:tr w:rsidR="00BF1A62" w:rsidRPr="00443AFF" w14:paraId="35618CF7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6383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80AE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3 (20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7D142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2 (30.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39C6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3 (23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4FE6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0 (26.3)</w:t>
            </w:r>
          </w:p>
        </w:tc>
      </w:tr>
      <w:tr w:rsidR="00BF1A62" w:rsidRPr="00443AFF" w14:paraId="4FB280F6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9B2B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B537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 (3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E668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 (3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048D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0 (0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8683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0 (0.0)</w:t>
            </w:r>
          </w:p>
        </w:tc>
      </w:tr>
      <w:tr w:rsidR="00BF1A62" w:rsidRPr="00443AFF" w14:paraId="3DA14036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A30B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Initial N stag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AA92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90A00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175F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882D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5F8E4D51" w14:textId="77777777" w:rsidTr="00BF1A62">
        <w:trPr>
          <w:trHeight w:val="345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92F0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F2B5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1 (23.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D863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9 (11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3946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4 (14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0D66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8 (10.5)</w:t>
            </w:r>
          </w:p>
        </w:tc>
      </w:tr>
      <w:tr w:rsidR="00BF1A62" w:rsidRPr="00443AFF" w14:paraId="394CB7EF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8F33A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7F5A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55 (72.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7CBA0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31 (77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BAFAA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4 (75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ECDD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5 (72.4)</w:t>
            </w:r>
          </w:p>
        </w:tc>
      </w:tr>
      <w:tr w:rsidR="00BF1A62" w:rsidRPr="00443AFF" w14:paraId="7D6D6654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9101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AE1A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9 (4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80D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9 (11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B8D8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0 (10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12A3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3 (17.1)</w:t>
            </w:r>
          </w:p>
        </w:tc>
      </w:tr>
      <w:tr w:rsidR="00BF1A62" w:rsidRPr="00443AFF" w14:paraId="17BF9EEB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BA95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Surgery typ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D309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D3E6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109A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C49F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1B9454A0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06AB3" w14:textId="2710B84C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Breast</w:t>
            </w:r>
            <w:r w:rsidR="00A13DE8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-c</w:t>
            </w:r>
            <w:r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 xml:space="preserve">onserving </w:t>
            </w:r>
            <w:r w:rsidR="00A13DE8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s</w:t>
            </w:r>
            <w:r w:rsidRPr="00B6718E">
              <w:rPr>
                <w:rFonts w:ascii="Times New Roman" w:hAnsi="Times New Roman"/>
                <w:color w:val="000000"/>
                <w:kern w:val="0"/>
                <w:szCs w:val="20"/>
                <w:lang w:val="en-GB"/>
              </w:rPr>
              <w:t>urger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A19E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05 (48.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FF08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7 (39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B6DC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0 (51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FDD2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6 (47.4)</w:t>
            </w:r>
          </w:p>
        </w:tc>
      </w:tr>
      <w:tr w:rsidR="00BF1A62" w:rsidRPr="00443AFF" w14:paraId="1E33E42D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F32BA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Mastectomy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9D0A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10 (51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7652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02 (60.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036A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8 (49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D61F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0 (52.6)</w:t>
            </w:r>
          </w:p>
        </w:tc>
      </w:tr>
      <w:tr w:rsidR="00BF1A62" w:rsidRPr="00443AFF" w14:paraId="4430DD09" w14:textId="77777777" w:rsidTr="00BF1A62">
        <w:trPr>
          <w:trHeight w:val="345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542A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Response to NA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BC6C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4C722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8484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9BF6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74981F3D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C7D7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Complete remissio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5CD8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2 (5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A1CE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 (3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32BC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 (2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40A3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 (2.6)</w:t>
            </w:r>
          </w:p>
        </w:tc>
      </w:tr>
      <w:tr w:rsidR="00BF1A62" w:rsidRPr="00443AFF" w14:paraId="323A267B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369C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Partial remission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D286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49 (69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37A4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20 (71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658C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9 (80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958A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8 (76.3)</w:t>
            </w:r>
          </w:p>
        </w:tc>
      </w:tr>
      <w:tr w:rsidR="00BF1A62" w:rsidRPr="00443AFF" w14:paraId="21BAAE28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2F82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Stable diseas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7B8BA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0 (23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6A47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0 (23.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F59F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5 (15.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B4D8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4 (18.4)</w:t>
            </w:r>
          </w:p>
        </w:tc>
      </w:tr>
      <w:tr w:rsidR="00BF1A62" w:rsidRPr="00443AFF" w14:paraId="57118DB3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7F42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Progressive diseas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E1172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 (1.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032B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 (1.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7147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 (2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9D01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 (2.6)</w:t>
            </w:r>
          </w:p>
        </w:tc>
      </w:tr>
      <w:tr w:rsidR="00BF1A62" w:rsidRPr="00443AFF" w14:paraId="1861570A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5E97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Pathologic T stage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A411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0C8E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32A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9ACA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25644F8F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4E25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BF6E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4 (6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CBB5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 (3.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BB8F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 (4.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DD0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5 (6.6)</w:t>
            </w:r>
          </w:p>
        </w:tc>
      </w:tr>
      <w:tr w:rsidR="00BF1A62" w:rsidRPr="00443AFF" w14:paraId="38AB1ADC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CE2E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8F24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04 (48.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4A45B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60 (35.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00D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6 (46.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7F4E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5 (32.9)</w:t>
            </w:r>
          </w:p>
        </w:tc>
      </w:tr>
      <w:tr w:rsidR="00BF1A62" w:rsidRPr="00443AFF" w14:paraId="79EA3C48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34B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C9B8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86 (40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693F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8 (46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EDA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8 (38.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7FCC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6 (47.4)</w:t>
            </w:r>
          </w:p>
        </w:tc>
      </w:tr>
      <w:tr w:rsidR="00BF1A62" w:rsidRPr="00443AFF" w14:paraId="1C4D52D9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7810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CDDF3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1 (5.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BA44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5 (14.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9C19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0 (10.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54FA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0 (13.2)</w:t>
            </w:r>
          </w:p>
        </w:tc>
      </w:tr>
      <w:tr w:rsidR="00BF1A62" w:rsidRPr="00443AFF" w14:paraId="46D64AB8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0038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Pathologic N stag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3604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24E2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D0262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1701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3200635F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D544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7F78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13 (99.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08D14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76 (45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0FC3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96 (98.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92440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34 (44.7)</w:t>
            </w:r>
          </w:p>
        </w:tc>
      </w:tr>
      <w:tr w:rsidR="00BF1A62" w:rsidRPr="00443AFF" w14:paraId="187BF1FD" w14:textId="77777777" w:rsidTr="00BF1A62">
        <w:trPr>
          <w:trHeight w:val="345"/>
        </w:trPr>
        <w:tc>
          <w:tcPr>
            <w:tcW w:w="2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F10F39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E1E422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 (0.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F9D1CE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93 (55.0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F2A36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2 (2.0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747367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42 (55.3)</w:t>
            </w:r>
          </w:p>
        </w:tc>
      </w:tr>
      <w:tr w:rsidR="00BF1A62" w:rsidRPr="00443AFF" w14:paraId="2AB1004B" w14:textId="77777777" w:rsidTr="00BF1A62">
        <w:trPr>
          <w:trHeight w:val="33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F39E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>SLN: sentinel lymph nod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CEEDF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48AFA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44181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1E3E8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443AFF" w14:paraId="09D49EB8" w14:textId="77777777" w:rsidTr="00BF1A62">
        <w:trPr>
          <w:trHeight w:val="330"/>
        </w:trPr>
        <w:tc>
          <w:tcPr>
            <w:tcW w:w="3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4FBE2" w14:textId="477AF4A1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ER score, PR score: preoperative result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079C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C4D6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C256D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kern w:val="0"/>
                <w:lang w:val="en-GB"/>
              </w:rPr>
            </w:pPr>
          </w:p>
        </w:tc>
      </w:tr>
      <w:tr w:rsidR="00BF1A62" w:rsidRPr="00B020CF" w14:paraId="17F6B9D9" w14:textId="77777777" w:rsidTr="00BF1A62">
        <w:trPr>
          <w:trHeight w:val="330"/>
        </w:trPr>
        <w:tc>
          <w:tcPr>
            <w:tcW w:w="3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99D56" w14:textId="5307A718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NAC: </w:t>
            </w:r>
            <w:r w:rsidR="00A0721C" w:rsidRPr="00B020CF">
              <w:rPr>
                <w:rFonts w:ascii="Times New Roman" w:hAnsi="Times New Roman"/>
                <w:color w:val="000000"/>
                <w:kern w:val="0"/>
                <w:lang w:val="en-GB"/>
              </w:rPr>
              <w:t>n</w:t>
            </w:r>
            <w:r w:rsidRPr="00B020CF">
              <w:rPr>
                <w:rFonts w:ascii="Times New Roman" w:hAnsi="Times New Roman"/>
                <w:color w:val="000000"/>
                <w:kern w:val="0"/>
                <w:lang w:val="en-GB"/>
              </w:rPr>
              <w:t>eoadjuvant</w:t>
            </w:r>
            <w:r w:rsidRPr="002655B7">
              <w:rPr>
                <w:rFonts w:ascii="Times New Roman" w:hAnsi="Times New Roman"/>
                <w:color w:val="000000"/>
                <w:kern w:val="0"/>
                <w:lang w:val="en-GB"/>
              </w:rPr>
              <w:t xml:space="preserve"> chemotherap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5B155" w14:textId="77777777" w:rsidR="00BF1A62" w:rsidRPr="002655B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0A91F" w14:textId="77777777" w:rsidR="00BF1A62" w:rsidRPr="009A487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500A6" w14:textId="77777777" w:rsidR="00BF1A62" w:rsidRPr="009A4877" w:rsidRDefault="00BF1A62" w:rsidP="00BF1A6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/>
                <w:color w:val="000000"/>
                <w:kern w:val="0"/>
                <w:lang w:val="en-GB"/>
              </w:rPr>
            </w:pPr>
          </w:p>
        </w:tc>
      </w:tr>
    </w:tbl>
    <w:p w14:paraId="6F446FA1" w14:textId="74C6640A" w:rsidR="00BF1A62" w:rsidRPr="009A4877" w:rsidRDefault="0009237B" w:rsidP="00BE0020">
      <w:pPr>
        <w:rPr>
          <w:rFonts w:ascii="Times New Roman" w:hAnsi="Times New Roman"/>
          <w:color w:val="000000"/>
          <w:kern w:val="0"/>
          <w:lang w:val="en-GB"/>
        </w:rPr>
      </w:pPr>
      <w:r w:rsidRPr="009A4877">
        <w:rPr>
          <w:rFonts w:ascii="Times New Roman" w:hAnsi="Times New Roman"/>
          <w:color w:val="000000"/>
          <w:kern w:val="0"/>
          <w:lang w:val="en-GB"/>
        </w:rPr>
        <w:t>HER2:</w:t>
      </w:r>
      <w:r w:rsidR="00B020CF" w:rsidRPr="009A4877">
        <w:rPr>
          <w:rFonts w:ascii="Times New Roman" w:hAnsi="Times New Roman"/>
          <w:color w:val="000000"/>
          <w:kern w:val="0"/>
          <w:lang w:val="en-GB"/>
        </w:rPr>
        <w:t xml:space="preserve"> </w:t>
      </w:r>
      <w:r w:rsidR="00B020CF">
        <w:rPr>
          <w:rFonts w:ascii="Times New Roman" w:hAnsi="Times New Roman"/>
          <w:color w:val="000000"/>
          <w:kern w:val="0"/>
          <w:lang w:val="en-GB"/>
        </w:rPr>
        <w:t>H</w:t>
      </w:r>
      <w:r w:rsidR="00B020CF" w:rsidRPr="009A4877">
        <w:rPr>
          <w:rFonts w:ascii="Times New Roman" w:hAnsi="Times New Roman"/>
          <w:color w:val="000000"/>
          <w:kern w:val="0"/>
          <w:lang w:val="en-GB"/>
        </w:rPr>
        <w:t>uman epidermal growth factor receptor 2</w:t>
      </w:r>
    </w:p>
    <w:p w14:paraId="7A3A6D0D" w14:textId="2E7693CB" w:rsidR="0009237B" w:rsidRPr="00E43AD7" w:rsidRDefault="0009237B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SD: standard deviation</w:t>
      </w:r>
    </w:p>
    <w:sectPr w:rsidR="0009237B" w:rsidRPr="00E43AD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73B8A" w16cex:dateUtc="2022-02-27T22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87EBAC3" w16cid:durableId="25C73B8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trackRevisions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DE2N7Q0NzA3NDdX0lEKTi0uzszPAykwrAUAtvSYUywAAAA="/>
  </w:docVars>
  <w:rsids>
    <w:rsidRoot w:val="00BF1A62"/>
    <w:rsid w:val="0009237B"/>
    <w:rsid w:val="000C2E8A"/>
    <w:rsid w:val="002655B7"/>
    <w:rsid w:val="00443AFF"/>
    <w:rsid w:val="00471378"/>
    <w:rsid w:val="0052045C"/>
    <w:rsid w:val="0057544A"/>
    <w:rsid w:val="00591F68"/>
    <w:rsid w:val="006A0296"/>
    <w:rsid w:val="009A4877"/>
    <w:rsid w:val="00A0721C"/>
    <w:rsid w:val="00A13DE8"/>
    <w:rsid w:val="00A2169B"/>
    <w:rsid w:val="00B020CF"/>
    <w:rsid w:val="00B6718E"/>
    <w:rsid w:val="00BE0020"/>
    <w:rsid w:val="00BF1A62"/>
    <w:rsid w:val="00DC058E"/>
    <w:rsid w:val="00DD13FA"/>
    <w:rsid w:val="00E4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DD871"/>
  <w15:docId w15:val="{4A5382DE-3BC1-4F19-A497-C88F64AC2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맑은 고딕" w:eastAsia="맑은 고딕" w:hAnsi="맑은 고딕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655B7"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Cs w:val="2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5754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link w:val="a3"/>
    <w:uiPriority w:val="99"/>
    <w:semiHidden/>
    <w:rsid w:val="0057544A"/>
    <w:rPr>
      <w:rFonts w:ascii="Tahoma" w:hAnsi="Tahoma" w:cs="Tahoma"/>
      <w:sz w:val="16"/>
      <w:szCs w:val="16"/>
    </w:rPr>
  </w:style>
  <w:style w:type="paragraph" w:styleId="a4">
    <w:name w:val="Revision"/>
    <w:hidden/>
    <w:uiPriority w:val="99"/>
    <w:semiHidden/>
    <w:rsid w:val="00E43AD7"/>
    <w:rPr>
      <w:kern w:val="2"/>
      <w:szCs w:val="22"/>
      <w:lang w:eastAsia="ko-KR"/>
    </w:rPr>
  </w:style>
  <w:style w:type="character" w:styleId="a5">
    <w:name w:val="annotation reference"/>
    <w:basedOn w:val="a0"/>
    <w:uiPriority w:val="99"/>
    <w:semiHidden/>
    <w:unhideWhenUsed/>
    <w:rsid w:val="0009237B"/>
    <w:rPr>
      <w:sz w:val="16"/>
      <w:szCs w:val="16"/>
    </w:rPr>
  </w:style>
  <w:style w:type="paragraph" w:styleId="a6">
    <w:name w:val="annotation text"/>
    <w:basedOn w:val="a"/>
    <w:link w:val="Char0"/>
    <w:uiPriority w:val="99"/>
    <w:semiHidden/>
    <w:unhideWhenUsed/>
    <w:rsid w:val="0009237B"/>
    <w:pPr>
      <w:spacing w:line="240" w:lineRule="auto"/>
    </w:pPr>
    <w:rPr>
      <w:szCs w:val="20"/>
    </w:rPr>
  </w:style>
  <w:style w:type="character" w:customStyle="1" w:styleId="Char0">
    <w:name w:val="메모 텍스트 Char"/>
    <w:basedOn w:val="a0"/>
    <w:link w:val="a6"/>
    <w:uiPriority w:val="99"/>
    <w:semiHidden/>
    <w:rsid w:val="0009237B"/>
    <w:rPr>
      <w:kern w:val="2"/>
      <w:lang w:eastAsia="ko-KR"/>
    </w:rPr>
  </w:style>
  <w:style w:type="paragraph" w:styleId="a7">
    <w:name w:val="annotation subject"/>
    <w:basedOn w:val="a6"/>
    <w:next w:val="a6"/>
    <w:link w:val="Char1"/>
    <w:uiPriority w:val="99"/>
    <w:semiHidden/>
    <w:unhideWhenUsed/>
    <w:rsid w:val="0009237B"/>
    <w:rPr>
      <w:b/>
      <w:bCs/>
    </w:rPr>
  </w:style>
  <w:style w:type="character" w:customStyle="1" w:styleId="Char1">
    <w:name w:val="메모 주제 Char"/>
    <w:basedOn w:val="Char0"/>
    <w:link w:val="a7"/>
    <w:uiPriority w:val="99"/>
    <w:semiHidden/>
    <w:rsid w:val="0009237B"/>
    <w:rPr>
      <w:b/>
      <w:bCs/>
      <w:kern w:val="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67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fontTable" Target="fontTable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N JUNG WHAN</dc:creator>
  <cp:lastModifiedBy>전정환</cp:lastModifiedBy>
  <cp:revision>7</cp:revision>
  <dcterms:created xsi:type="dcterms:W3CDTF">2022-02-27T22:06:00Z</dcterms:created>
  <dcterms:modified xsi:type="dcterms:W3CDTF">2022-03-0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xAPGfPfYnrHS</vt:lpwstr>
  </property>
  <property fmtid="{D5CDD505-2E9C-101B-9397-08002B2CF9AE}" pid="3" name="TRFLID">
    <vt:lpwstr>CkYKPWxiIguEOb9fjB1pvg==</vt:lpwstr>
  </property>
</Properties>
</file>